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amib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amibia received a score of 58.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amibi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amibia received a score of</w:t>
      </w:r>
      <w:r>
        <w:t xml:space="preserve"> </w:t>
      </w:r>
      <w:r>
        <w:rPr>
          <w:b/>
          <w:bCs/>
        </w:rPr>
        <w:t xml:space="preserve">62.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amibia received a score of 71.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amibia received a score of 38.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amibi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amibi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amib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amibi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amib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amib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amibi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amib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amibia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amibi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amib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amib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amib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13,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2003,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 2016,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0, 2003, 2004, 200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03:24Z</dcterms:created>
  <dcterms:modified xsi:type="dcterms:W3CDTF">2024-11-11T23: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amibia Country Report</vt:lpwstr>
  </property>
  <property fmtid="{D5CDD505-2E9C-101B-9397-08002B2CF9AE}" pid="10" name="toc-title">
    <vt:lpwstr>Table of contents</vt:lpwstr>
  </property>
</Properties>
</file>